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John Doe</w:t>
      </w:r>
      <w:r>
        <w:br/>
      </w:r>
      <w:r>
        <w:t xml:space="preserve">Harare, Zimbabwe</w:t>
      </w:r>
      <w:r>
        <w:br/>
      </w:r>
      <w:r>
        <w:t xml:space="preserve">+263 777 123456</w:t>
      </w:r>
      <w:r>
        <w:br/>
      </w:r>
      <w:r>
        <w:t xml:space="preserve">johndoe@email.com</w:t>
      </w:r>
    </w:p>
    <w:p>
      <w:pPr>
        <w:pStyle w:val="BodyText"/>
      </w:pPr>
      <w:r>
        <w:t xml:space="preserve">Date: [Insert Date]</w:t>
      </w:r>
    </w:p>
    <w:p>
      <w:pPr>
        <w:pStyle w:val="BodyText"/>
      </w:pPr>
      <w:r>
        <w:rPr>
          <w:bCs/>
          <w:b/>
        </w:rPr>
        <w:t xml:space="preserve">Recruitment Team</w:t>
      </w:r>
      <w:r>
        <w:br/>
      </w:r>
      <w:r>
        <w:t xml:space="preserve">Ministry of Environment, Climate, and Water</w:t>
      </w:r>
      <w:r>
        <w:br/>
      </w:r>
      <w:r>
        <w:t xml:space="preserve">Harare, Zimbabwe</w:t>
      </w:r>
    </w:p>
    <w:bookmarkStart w:id="20" w:name="dear-hiring-manager"/>
    <w:p>
      <w:pPr>
        <w:pStyle w:val="Heading2"/>
      </w:pPr>
      <w:r>
        <w:t xml:space="preserve">Dear Hiring Manager,</w:t>
      </w:r>
    </w:p>
    <w:p>
      <w:pPr>
        <w:pStyle w:val="FirstParagraph"/>
      </w:pPr>
      <w:r>
        <w:t xml:space="preserve">As an experienced Environmental Engineer with over a decade of expertise in sustainable infrastructure development and environmental conservation, I am writing to express my enthusiasm for the Environmental Engineer position at the Ministry of Environment, Climate, and Water in Harare, Zimbabwe. This opportunity aligns perfectly with my professional goals to contribute to environmental stewardship in a region where ecological challenges are both urgent and transformative. With a deep understanding of Zimbabwe’s unique environmental landscape—ranging from urban pollution control in Harare to rural water resource management—I am confident that my skills, passion for sustainability, and commitment to community-driven solutions make me an ideal candidate for this role.</w:t>
      </w:r>
    </w:p>
    <w:p>
      <w:pPr>
        <w:pStyle w:val="BodyText"/>
      </w:pPr>
      <w:r>
        <w:t xml:space="preserve">Having worked on diverse projects across Africa, including water treatment systems in urban centers and waste management initiatives in arid regions, I have developed a robust skill set that directly addresses the pressing needs of Zimbabwe. My academic background in Environmental Engineering from the University of Zimbabwe, coupled with certifications in GIS mapping and environmental impact assessment (EIA), has equipped me to tackle complex challenges such as industrial effluent treatment, soil degradation, and climate resilience planning. In Harare, where rapid urbanization and industrial growth have led to significant environmental pressures, my expertise in designing eco-friendly infrastructure and implementing policies that balance economic development with ecological preservation is particularly relevant.</w:t>
      </w:r>
    </w:p>
    <w:p>
      <w:pPr>
        <w:pStyle w:val="BodyText"/>
      </w:pPr>
      <w:r>
        <w:t xml:space="preserve">A key aspect of my professional journey has been the integration of local knowledge with global best practices. For instance, during a project in Mutare, I collaborated with community stakeholders to design a decentralized wastewater treatment system that reduced contamination of the Save River while providing affordable sanitation services. This experience underscored the importance of tailoring solutions to meet regional needs—a principle I am eager to apply in Harare. The city’s challenges, such as managing stormwater runoff and mitigating air pollution from vehicle emissions, require innovative engineering strategies that prioritize both public health and environmental sustainability. My ability to conduct thorough site assessments, model environmental scenarios, and engage with diverse stakeholders positions me to contribute meaningfully to the Ministry’s initiatives.</w:t>
      </w:r>
    </w:p>
    <w:p>
      <w:pPr>
        <w:pStyle w:val="BodyText"/>
      </w:pPr>
      <w:r>
        <w:t xml:space="preserve">What draws me most to this opportunity in Zimbabwe Harare is the chance to work within a dynamic ecosystem where environmental engineering can directly impact the lives of millions. The Ministry’s focus on climate adaptation and renewable energy projects resonates deeply with my belief that sustainable development must be rooted in equity and inclusivity. I am particularly inspired by initiatives such as the Harare Urban Resilience Project, which aims to create green spaces and improve urban biodiversity. By leveraging my technical expertise in environmental modeling and data analysis, I can support the Ministry in monitoring progress toward these goals while ensuring that solutions are both scalable and culturally appropriate.</w:t>
      </w:r>
    </w:p>
    <w:p>
      <w:pPr>
        <w:pStyle w:val="BodyText"/>
      </w:pPr>
      <w:r>
        <w:t xml:space="preserve">In addition to my technical proficiency, I bring a strong commitment to professional ethics and collaboration. Environmental engineering is not merely about solving problems—it is about fostering partnerships between governments, communities, and industries. During my tenure at a consulting firm in South Africa, I led a team that partnered with local municipalities to implement solar-powered water purification systems in underserved areas. This project not only improved access to clean water but also reduced reliance on non-renewable energy sources. Such experiences have reinforced my belief that environmental engineers must act as bridges between science and society, ensuring that solutions are accessible, equitable, and sustainable.</w:t>
      </w:r>
    </w:p>
    <w:p>
      <w:pPr>
        <w:pStyle w:val="BodyText"/>
      </w:pPr>
      <w:r>
        <w:t xml:space="preserve">Furthermore, I am well-versed in the regulatory frameworks governing environmental practices in Zimbabwe. My familiarity with the National Environmental Policy and the Water Act enables me to navigate compliance requirements while advocating for innovative approaches to environmental management. For example, I have previously designed EIA reports that incorporated community feedback and aligned with international standards such as ISO 14001. This experience has honed my ability to communicate complex technical information in a way that is clear and actionable for policymakers and stakeholders alike.</w:t>
      </w:r>
    </w:p>
    <w:p>
      <w:pPr>
        <w:pStyle w:val="BodyText"/>
      </w:pPr>
      <w:r>
        <w:t xml:space="preserve">What sets me apart as an Environmental Engineer is my ability to combine analytical rigor with creative problem-solving. Whether it’s optimizing water distribution networks to reduce leakage or designing green roofs to mitigate urban heat islands, I approach each challenge with a focus on long-term sustainability. In Harare, where the intersection of urban development and environmental protection is critical, I am eager to contribute my expertise in areas such as climate-smart infrastructure, pollution control technologies, and ecological restoration.</w:t>
      </w:r>
    </w:p>
    <w:p>
      <w:pPr>
        <w:pStyle w:val="BodyText"/>
      </w:pPr>
      <w:r>
        <w:t xml:space="preserve">In conclusion, I am deeply motivated to join the Ministry of Environment, Climate, and Water in Zimbabwe Harare. My technical background, hands-on experience in environmental engineering projects across Africa, and unwavering dedication to sustainable development make me a strong fit for this role. I am confident that my skills will complement the Ministry’s mission to safeguard Zimbabwe’s natural resources while fostering resilient communities. I would welcome the opportunity to discuss how my qualifications align with your needs and contribute to the future of environmental stewardship in Harare.</w:t>
      </w:r>
    </w:p>
    <w:p>
      <w:pPr>
        <w:pStyle w:val="BodyText"/>
      </w:pPr>
      <w:r>
        <w:t xml:space="preserve">Thank you for considering my application. I look forward to the possibility of contributing to your team and making a lasting impact on Zimbabwe’s environment.</w:t>
      </w:r>
    </w:p>
    <w:p>
      <w:pPr>
        <w:pStyle w:val="BodyText"/>
      </w:pPr>
      <w:r>
        <w:rPr>
          <w:bCs/>
          <w:b/>
        </w:rPr>
        <w:t xml:space="preserve">John Doe</w:t>
      </w:r>
      <w:r>
        <w:br/>
      </w:r>
      <w:r>
        <w:t xml:space="preserve">Environmental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cp:keywords/>
  <dcterms:created xsi:type="dcterms:W3CDTF">2026-05-30T07:41:50Z</dcterms:created>
  <dcterms:modified xsi:type="dcterms:W3CDTF">2026-05-30T07:41:50Z</dcterms:modified>
</cp:coreProperties>
</file>

<file path=docProps/custom.xml><?xml version="1.0" encoding="utf-8"?>
<Properties xmlns="http://schemas.openxmlformats.org/officeDocument/2006/custom-properties" xmlns:vt="http://schemas.openxmlformats.org/officeDocument/2006/docPropsVTypes"/>
</file>